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6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6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terans Day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</w:t>
            </w:r>
            <w:hyperlink r:id="rId6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0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</w:t>
            </w:r>
            <w:hyperlink r:id="rId7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turn in - coming soon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optional, for comment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5" Target="homework/HW7Osmoregul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5" Target="homework/HW7Osmoregul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72" Target="labs/Lab11-human-eeg/Lab11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69" Target="posts/2023-11-13-osmoregulation/osmoregul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3" Target="projects/design3-process.qmd" TargetMode="External" /><Relationship Type="http://schemas.openxmlformats.org/officeDocument/2006/relationships/hyperlink" Id="rId74" Target="projects/design3-resources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1-15T20:30:27Z</dcterms:created>
  <dcterms:modified xsi:type="dcterms:W3CDTF">2023-11-15T20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